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5010D6" w14:textId="77777777" w:rsidR="00E46A54" w:rsidRPr="00E46A54" w:rsidRDefault="00E46A54" w:rsidP="00E46A54">
      <w:pPr>
        <w:pStyle w:val="Heading1"/>
        <w:jc w:val="center"/>
        <w:rPr>
          <w:lang w:val="bg-BG"/>
        </w:rPr>
      </w:pPr>
      <w:bookmarkStart w:id="0" w:name="_GoBack"/>
      <w:bookmarkEnd w:id="0"/>
      <w:r w:rsidRPr="00E46A54">
        <w:t>Lab: Objects and Classes</w:t>
      </w:r>
    </w:p>
    <w:p w14:paraId="25A29C1D" w14:textId="7FC878E6" w:rsidR="00E46A54" w:rsidRPr="00E46A54" w:rsidRDefault="00E46A54" w:rsidP="003D7E24">
      <w:pPr>
        <w:jc w:val="center"/>
        <w:rPr>
          <w:u w:val="single"/>
          <w:lang w:val="bg-BG"/>
        </w:rPr>
      </w:pPr>
      <w:r w:rsidRPr="00E46A54">
        <w:t xml:space="preserve">Problems for exercises and homework for the </w:t>
      </w:r>
      <w:hyperlink r:id="rId8" w:history="1">
        <w:r w:rsidR="00505ECC">
          <w:rPr>
            <w:rStyle w:val="Hyperlink"/>
          </w:rPr>
          <w:t>"Programming</w:t>
        </w:r>
        <w:r w:rsidRPr="00E46A54">
          <w:rPr>
            <w:rStyle w:val="Hyperlink"/>
          </w:rPr>
          <w:t xml:space="preserve"> Fundamentals" course @ </w:t>
        </w:r>
        <w:r w:rsidRPr="00E46A54">
          <w:rPr>
            <w:rStyle w:val="Hyperlink"/>
            <w:noProof/>
          </w:rPr>
          <w:t>SoftUni</w:t>
        </w:r>
      </w:hyperlink>
    </w:p>
    <w:p w14:paraId="6A4BCB1E" w14:textId="602C4DDA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Smooth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favourite</w:t>
            </w:r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In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Live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lastRenderedPageBreak/>
        <w:drawing>
          <wp:inline distT="0" distB="0" distL="0" distR="0" wp14:anchorId="0633A1BE" wp14:editId="7062C02C">
            <wp:extent cx="3448050" cy="3357472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0257" cy="3379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32D7F018" wp14:editId="0CC27510">
            <wp:extent cx="3457575" cy="2131291"/>
            <wp:effectExtent l="19050" t="19050" r="952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3746" cy="2153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r w:rsidRPr="00397863">
        <w:rPr>
          <w:rFonts w:ascii="Consolas" w:hAnsi="Consolas" w:cstheme="minorHAnsi"/>
          <w:b/>
          <w:noProof/>
        </w:rPr>
        <w:t>firstName</w:t>
      </w:r>
      <w:r w:rsidRPr="00397863">
        <w:rPr>
          <w:rFonts w:ascii="Consolas" w:hAnsi="Consolas" w:cstheme="minorHAnsi"/>
          <w:b/>
        </w:rPr>
        <w:t>} {</w:t>
      </w:r>
      <w:r w:rsidRPr="00397863">
        <w:rPr>
          <w:rFonts w:ascii="Consolas" w:hAnsi="Consolas" w:cstheme="minorHAnsi"/>
          <w:b/>
          <w:noProof/>
        </w:rPr>
        <w:t>lastName</w:t>
      </w:r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4A1F7A41" wp14:editId="16A4D9E8">
            <wp:extent cx="3390900" cy="2612248"/>
            <wp:effectExtent l="19050" t="19050" r="19050" b="171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02913" cy="26215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435A8F3E" wp14:editId="48C8D5AA">
            <wp:extent cx="5848350" cy="1100173"/>
            <wp:effectExtent l="19050" t="19050" r="19050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3278" cy="11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22CB1C3C" wp14:editId="11EC36CC">
            <wp:extent cx="4574095" cy="1447800"/>
            <wp:effectExtent l="19050" t="19050" r="1714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06453" cy="1458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4B8BB09A" wp14:editId="498DDDFA">
            <wp:extent cx="6512107" cy="1666875"/>
            <wp:effectExtent l="19050" t="19050" r="222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27961" cy="1670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  <w:lang w:val="bg-BG" w:eastAsia="bg-BG"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66AF16" w14:textId="77777777" w:rsidR="001F78D6" w:rsidRDefault="001F78D6" w:rsidP="008068A2">
      <w:pPr>
        <w:spacing w:after="0" w:line="240" w:lineRule="auto"/>
      </w:pPr>
      <w:r>
        <w:separator/>
      </w:r>
    </w:p>
  </w:endnote>
  <w:endnote w:type="continuationSeparator" w:id="0">
    <w:p w14:paraId="57380218" w14:textId="77777777" w:rsidR="001F78D6" w:rsidRDefault="001F78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6A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6AB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6A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6AB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87878F" w14:textId="77777777" w:rsidR="001F78D6" w:rsidRDefault="001F78D6" w:rsidP="008068A2">
      <w:pPr>
        <w:spacing w:after="0" w:line="240" w:lineRule="auto"/>
      </w:pPr>
      <w:r>
        <w:separator/>
      </w:r>
    </w:p>
  </w:footnote>
  <w:footnote w:type="continuationSeparator" w:id="0">
    <w:p w14:paraId="345026AD" w14:textId="77777777" w:rsidR="001F78D6" w:rsidRDefault="001F78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5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oxqAdWAhC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8D6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816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66AB8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41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60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882A3B-8E52-4796-B970-9F76DED21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0-27T11:47:00Z</dcterms:created>
  <dcterms:modified xsi:type="dcterms:W3CDTF">2022-10-27T11:47:00Z</dcterms:modified>
  <cp:category>programming;education;software engineering;software development</cp:category>
</cp:coreProperties>
</file>